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roat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roatia received a score of 8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roat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roatia received a score of</w:t>
      </w:r>
      <w:r>
        <w:t xml:space="preserve"> </w:t>
      </w:r>
      <w:r>
        <w:rPr>
          <w:bCs/>
          <w:b/>
        </w:rPr>
        <w:t xml:space="preserve">87.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roatia received a score of 7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roatia received a score of 72.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roatia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roat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roat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roat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roat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roat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roat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roat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roat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roat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roat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roat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roat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roat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roat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roat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roat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roat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roat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roat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roat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roat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roat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roat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roat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roat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roat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roat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roat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roat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8, 1999, 2000, 2001, 2004,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0,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1:08Z</dcterms:created>
  <dcterms:modified xsi:type="dcterms:W3CDTF">2024-03-19T21: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roatia Country Report</vt:lpwstr>
  </property>
</Properties>
</file>